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уз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212969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4806893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5466958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5380653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5562825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5556581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5436576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5435973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5388508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5437034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5435674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5412211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5557916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5555919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5616804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узин Даниил Александрович НБИ-бд-01-21</dc:creator>
  <dc:language>ru-RU</dc:language>
  <cp:keywords/>
  <dcterms:created xsi:type="dcterms:W3CDTF">2022-04-28T12:02:31Z</dcterms:created>
  <dcterms:modified xsi:type="dcterms:W3CDTF">2022-04-28T12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